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174"/>
        <w:gridCol w:w="2229"/>
        <w:gridCol w:w="1843"/>
        <w:gridCol w:w="2216"/>
      </w:tblGrid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C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XX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View categorie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029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029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29" w:type="pct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17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04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29" w:type="pct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</w:t>
            </w:r>
            <w:r w:rsidRPr="00650290">
              <w:rPr>
                <w:rFonts w:asciiTheme="minorBidi" w:hAnsiTheme="minorBidi"/>
                <w:sz w:val="28"/>
              </w:rPr>
              <w:t>ibrarian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="Cordia New" w:hAnsi="Cordia New" w:cs="Cordia New"/>
                <w:color w:val="000000"/>
                <w:sz w:val="28"/>
              </w:rPr>
              <w:t>The library can view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="Cordia New" w:hAnsi="Cordia New" w:cs="Cordia New"/>
                <w:color w:val="000000"/>
                <w:sz w:val="28"/>
              </w:rPr>
              <w:t>all of records in the system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 w:hint="cs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click</w:t>
            </w:r>
            <w:r w:rsidRPr="00650290">
              <w:rPr>
                <w:rFonts w:asciiTheme="minorBidi" w:hAnsiTheme="minorBidi"/>
                <w:sz w:val="28"/>
              </w:rPr>
              <w:t>s</w:t>
            </w:r>
            <w:r w:rsidRPr="0065029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sz w:val="28"/>
              </w:rPr>
              <w:t>View all of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0290">
              <w:rPr>
                <w:rFonts w:asciiTheme="minorBidi" w:hAnsiTheme="minorBidi"/>
                <w:sz w:val="28"/>
              </w:rPr>
              <w:t>button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650290">
            <w:pPr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650290" w:rsidRPr="00650290" w:rsidTr="00AA624B">
        <w:tc>
          <w:tcPr>
            <w:tcW w:w="5000" w:type="pct"/>
            <w:gridSpan w:val="5"/>
            <w:shd w:val="clear" w:color="auto" w:fill="E7E6E6" w:themeFill="background2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58" w:type="pct"/>
            <w:gridSpan w:val="2"/>
            <w:shd w:val="clear" w:color="auto" w:fill="E7E6E6" w:themeFill="background2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29" w:type="pct"/>
            <w:shd w:val="clear" w:color="auto" w:fill="E7E6E6" w:themeFill="background2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FFFFFF" w:themeFill="background1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51" w:type="pct"/>
            <w:shd w:val="clear" w:color="auto" w:fill="FFFFFF" w:themeFill="background1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258" w:type="pct"/>
            <w:gridSpan w:val="2"/>
            <w:shd w:val="clear" w:color="auto" w:fill="FFFFFF" w:themeFill="background1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29" w:type="pct"/>
            <w:shd w:val="clear" w:color="auto" w:fill="FFFFFF" w:themeFill="background1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st of record</w:t>
            </w:r>
            <w:r w:rsidRPr="00650290">
              <w:rPr>
                <w:rFonts w:asciiTheme="minorBidi" w:hAnsiTheme="minorBidi"/>
                <w:sz w:val="28"/>
              </w:rPr>
              <w:t xml:space="preserve"> is displayed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87" w:type="pct"/>
            <w:gridSpan w:val="2"/>
            <w:shd w:val="clear" w:color="auto" w:fill="E7E6E6" w:themeFill="background2"/>
            <w:vAlign w:val="center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51" w:type="pct"/>
            <w:gridSpan w:val="2"/>
            <w:shd w:val="clear" w:color="auto" w:fill="E7E6E6" w:themeFill="background2"/>
            <w:vAlign w:val="center"/>
          </w:tcPr>
          <w:p w:rsidR="00650290" w:rsidRPr="00650290" w:rsidRDefault="00650290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650290" w:rsidRPr="00650290" w:rsidTr="00650290">
        <w:tc>
          <w:tcPr>
            <w:tcW w:w="862" w:type="pct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1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650290" w:rsidRPr="00650290" w:rsidRDefault="00650290" w:rsidP="00650290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sz w:val="28"/>
              </w:rPr>
              <w:t>View all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650290">
              <w:rPr>
                <w:rFonts w:asciiTheme="minorBidi" w:hAnsiTheme="minorBidi"/>
                <w:sz w:val="28"/>
              </w:rPr>
              <w:t xml:space="preserve"> for the librarian to view all of records in the system</w:t>
            </w:r>
            <w:r w:rsidRPr="00650290"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2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click</w:t>
            </w:r>
            <w:r w:rsidRPr="00650290">
              <w:rPr>
                <w:rFonts w:asciiTheme="minorBidi" w:hAnsiTheme="minorBidi"/>
                <w:sz w:val="28"/>
              </w:rPr>
              <w:t>s</w:t>
            </w:r>
            <w:r w:rsidRPr="00650290">
              <w:rPr>
                <w:rFonts w:asciiTheme="minorBidi" w:hAnsiTheme="minorBidi"/>
                <w:sz w:val="28"/>
              </w:rPr>
              <w:t xml:space="preserve">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sz w:val="28"/>
              </w:rPr>
              <w:t>View all of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0290">
              <w:rPr>
                <w:rFonts w:asciiTheme="minorBidi" w:hAnsiTheme="minorBidi"/>
                <w:sz w:val="28"/>
              </w:rPr>
              <w:t>button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251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650290" w:rsidRPr="00650290" w:rsidTr="00650290">
        <w:tc>
          <w:tcPr>
            <w:tcW w:w="862" w:type="pct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3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 w:hint="cs"/>
                <w:color w:val="FF0000"/>
                <w:sz w:val="28"/>
                <w:cs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be ab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>le to get the list of records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 from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: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 there are not record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s in</w:t>
            </w:r>
            <w:bookmarkStart w:id="0" w:name="_GoBack"/>
            <w:bookmarkEnd w:id="0"/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 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the 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database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,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</w:tc>
      </w:tr>
      <w:tr w:rsidR="00650290" w:rsidRPr="00650290" w:rsidTr="00650290">
        <w:tc>
          <w:tcPr>
            <w:tcW w:w="862" w:type="pct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4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650290" w:rsidRPr="00650290" w:rsidRDefault="00650290" w:rsidP="00650290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65029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s </w:t>
            </w:r>
            <w:r w:rsidRPr="00650290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650290">
            <w:pPr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</w:rPr>
              <w:t>-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 w:hint="cs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there are not records</w:t>
            </w:r>
            <w:r w:rsidRPr="00650290">
              <w:rPr>
                <w:rFonts w:asciiTheme="minorBidi" w:hAnsiTheme="minorBidi"/>
                <w:sz w:val="28"/>
              </w:rPr>
              <w:t xml:space="preserve"> in </w:t>
            </w:r>
            <w:r w:rsidRPr="00650290">
              <w:rPr>
                <w:rFonts w:asciiTheme="minorBidi" w:hAnsiTheme="minorBidi"/>
                <w:sz w:val="28"/>
              </w:rPr>
              <w:t xml:space="preserve">the </w:t>
            </w:r>
            <w:r w:rsidRPr="00650290">
              <w:rPr>
                <w:rFonts w:asciiTheme="minorBidi" w:hAnsiTheme="minorBidi"/>
                <w:sz w:val="28"/>
              </w:rPr>
              <w:t>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50290" w:rsidRPr="00650290" w:rsidRDefault="00650290" w:rsidP="00AA624B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system shall display messag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sz w:val="28"/>
              </w:rPr>
              <w:t xml:space="preserve">There are not </w:t>
            </w:r>
            <w:r w:rsidRPr="00650290">
              <w:rPr>
                <w:rFonts w:asciiTheme="minorBidi" w:hAnsiTheme="minorBidi"/>
                <w:sz w:val="28"/>
              </w:rPr>
              <w:t>record</w:t>
            </w:r>
            <w:r w:rsidRPr="00650290">
              <w:rPr>
                <w:rFonts w:asciiTheme="minorBidi" w:hAnsiTheme="minorBidi"/>
                <w:sz w:val="28"/>
              </w:rPr>
              <w:t>s</w:t>
            </w:r>
            <w:r w:rsidRPr="00650290">
              <w:rPr>
                <w:rFonts w:asciiTheme="minorBidi" w:hAnsiTheme="minorBidi"/>
                <w:sz w:val="28"/>
              </w:rPr>
              <w:t xml:space="preserve">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650290" w:rsidRPr="00650290" w:rsidRDefault="00650290" w:rsidP="00AA624B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Database cannot be connected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650290" w:rsidRPr="00650290" w:rsidRDefault="00650290" w:rsidP="00AA624B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650290" w:rsidRPr="00650290" w:rsidRDefault="00650290" w:rsidP="00AA624B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must understand English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D35D0"/>
    <w:multiLevelType w:val="hybridMultilevel"/>
    <w:tmpl w:val="75B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3057B"/>
    <w:multiLevelType w:val="hybridMultilevel"/>
    <w:tmpl w:val="3640BA18"/>
    <w:lvl w:ilvl="0" w:tplc="9EB2B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wtDAxMzYzNjYwMLVU0lEKTi0uzszPAykwrAUA7K/DyywAAAA="/>
  </w:docVars>
  <w:rsids>
    <w:rsidRoot w:val="002C4A55"/>
    <w:rsid w:val="002C4A55"/>
    <w:rsid w:val="00650290"/>
    <w:rsid w:val="00957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0557A"/>
  <w15:chartTrackingRefBased/>
  <w15:docId w15:val="{753083EA-9870-4883-9841-235F9CEA4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50290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02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0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</cp:revision>
  <dcterms:created xsi:type="dcterms:W3CDTF">2017-04-17T10:27:00Z</dcterms:created>
  <dcterms:modified xsi:type="dcterms:W3CDTF">2017-04-17T10:43:00Z</dcterms:modified>
</cp:coreProperties>
</file>